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PHA6 belongs to the Receptor Tyrosine Kinase (RTK) group, Eph family, EphA subfamily in the human kinome (hunter2015theeukaryoticprotein pages 3-6).</w:t>
      </w:r>
      <w:r>
        <w:br/>
      </w:r>
      <w:r>
        <w:t xml:space="preserve">The human gene is an ortholog of rodent EphA6; additional orthologs are annotated in zebrafish, chicken and frog, with conserved substrate specificity across these vertebrates (robinson2000theproteintyrosine pages 6-8, yaronbarir2024theintrinsicsubstrate pages 1-2).</w:t>
      </w:r>
      <w:r>
        <w:br/>
      </w:r>
      <w:r>
        <w:t xml:space="preserve">Phylogenetic analyses separate catalytically competent EphA kinases, such as EPHA6, from the catalytically inactive EphA10 and from the distinct pseudokinase EphB6 lineage (liang2019ephreceptorsignalling pages 1-2).</w:t>
      </w:r>
    </w:p>
    <w:bookmarkEnd w:id="9"/>
    <w:bookmarkStart w:id="10" w:name="reaction-catalyzed"/>
    <w:p>
      <w:pPr>
        <w:pStyle w:val="Heading2"/>
      </w:pPr>
      <w:r>
        <w:t xml:space="preserve">Reaction Catalyzed</w:t>
      </w:r>
    </w:p>
    <w:p>
      <w:pPr>
        <w:pStyle w:val="FirstParagraph"/>
      </w:pPr>
      <w:r>
        <w:t xml:space="preserve">ATP + protein L-tyrosine → ADP + protein L-tyrosine phosphate (liang2019ephreceptorsignalling pages 1-2).</w:t>
      </w:r>
    </w:p>
    <w:bookmarkEnd w:id="10"/>
    <w:bookmarkStart w:id="11" w:name="cofactor-requirements"/>
    <w:p>
      <w:pPr>
        <w:pStyle w:val="Heading2"/>
      </w:pPr>
      <w:r>
        <w:t xml:space="preserve">Cofactor Requirements</w:t>
      </w:r>
    </w:p>
    <w:p>
      <w:pPr>
        <w:pStyle w:val="FirstParagraph"/>
      </w:pPr>
      <w:r>
        <w:t xml:space="preserve">Catalysis by Eph receptor kinase domains requires a divalent cation, typically Mg²⁺ or Mn²⁺, for ATP coordination (strozen2021theephb6receptor pages 7-8).</w:t>
      </w:r>
    </w:p>
    <w:bookmarkEnd w:id="11"/>
    <w:bookmarkStart w:id="12" w:name="substrate-specificity"/>
    <w:p>
      <w:pPr>
        <w:pStyle w:val="Heading2"/>
      </w:pPr>
      <w:r>
        <w:t xml:space="preserve">Substrate Specificity</w:t>
      </w:r>
    </w:p>
    <w:p>
      <w:pPr>
        <w:pStyle w:val="FirstParagraph"/>
      </w:pPr>
      <w:r>
        <w:t xml:space="preserve">A positional-scanning peptide array defined an EphA-subclass consensus phosphotyrosine motif recognised by EPHA6; the preferred residue pattern flanking the target tyrosine is conserved in mouse, zebrafish, chicken and frog orthologs (yaronbarir2024theintrinsicsubstrate pages 1-2).</w:t>
      </w:r>
    </w:p>
    <w:bookmarkEnd w:id="12"/>
    <w:bookmarkStart w:id="13" w:name="structure"/>
    <w:p>
      <w:pPr>
        <w:pStyle w:val="Heading2"/>
      </w:pPr>
      <w:r>
        <w:t xml:space="preserve">Structure</w:t>
      </w:r>
    </w:p>
    <w:p>
      <w:pPr>
        <w:pStyle w:val="FirstParagraph"/>
      </w:pPr>
      <w:r>
        <w:t xml:space="preserve">EPHA6 contains an N-terminal ligand-binding domain, a cysteine-rich region, two fibronectin type-III repeats, a single transmembrane helix, an intracellular juxtamembrane segment, a bilobal tyrosine kinase domain, a sterile-alpha motif (SAM) domain and a C-terminal PDZ-binding motif (liang2019ephreceptorsignalling pages 1-2).</w:t>
      </w:r>
      <w:r>
        <w:br/>
      </w:r>
      <w:r>
        <w:t xml:space="preserve">Crystal structures of related EphA kinases (e.g., EphA2, PDB 3HEI/2P2H) reveal the canonical αC-helix, activation loop and hydrophobic spine that are sequence-conserved in EPHA6 (wei2014structuresofan pages 8-9).</w:t>
      </w:r>
      <w:r>
        <w:br/>
      </w:r>
      <w:r>
        <w:t xml:space="preserve">The human EPHA6 transcript contains a cryptic splice within kinase sub-domain VIII and unused exons for sub-domains IX–XI, producing a truncated kinase region and divergence in several catalytic signature residues (robinson2000theproteintyrosine pages 6-8).</w:t>
      </w:r>
      <w:r>
        <w:br/>
      </w:r>
      <w:r>
        <w:t xml:space="preserve">A V/I-E/Q-V PDZ-binding motif at the extreme C-terminus mediates interaction with PDZ domains such as AF6 (hock1998pdzdomainmediatedinteractionof pages 4-5).</w:t>
      </w:r>
    </w:p>
    <w:bookmarkEnd w:id="13"/>
    <w:bookmarkStart w:id="14" w:name="regulation"/>
    <w:p>
      <w:pPr>
        <w:pStyle w:val="Heading2"/>
      </w:pPr>
      <w:r>
        <w:t xml:space="preserve">Regulation</w:t>
      </w:r>
    </w:p>
    <w:p>
      <w:pPr>
        <w:pStyle w:val="FirstParagraph"/>
      </w:pPr>
      <w:r>
        <w:t xml:space="preserve">Autoinhibitory contacts between juxtamembrane tyrosines JX1 and JX2 and the αC-helix are relieved by their phosphorylation, enabling kinase activation in catalytically competent EphA receptors (liang2019ephreceptorsignalling pages 4-6).</w:t>
      </w:r>
      <w:r>
        <w:br/>
      </w:r>
      <w:r>
        <w:t xml:space="preserve">SAM-domain phosphorylation modulates receptor oligomerization and adaptor recruitment (liang2019ephreceptorsignalling pages 4-6).</w:t>
      </w:r>
      <w:r>
        <w:br/>
      </w:r>
      <w:r>
        <w:t xml:space="preserve">The C-terminal PDZ-binding motif associates with AF6; this interaction in cells depends on receptor autophosphorylation (hock1998pdzdomainmediatedinteractionof pages 4-5).</w:t>
      </w:r>
      <w:r>
        <w:br/>
      </w:r>
      <w:r>
        <w:t xml:space="preserve">No additional post-translational modifications or allosteric regulators specific to EPHA6 were reported in the provided sources.</w:t>
      </w:r>
    </w:p>
    <w:bookmarkEnd w:id="14"/>
    <w:bookmarkStart w:id="15" w:name="function"/>
    <w:p>
      <w:pPr>
        <w:pStyle w:val="Heading2"/>
      </w:pPr>
      <w:r>
        <w:t xml:space="preserve">Function</w:t>
      </w:r>
    </w:p>
    <w:p>
      <w:pPr>
        <w:pStyle w:val="FirstParagraph"/>
      </w:pPr>
      <w:r>
        <w:t xml:space="preserve">EPHA6 transcripts are predominant in neural tissues and are detected in prostate epithelium and vascular endothelium (hafner2004differentialgeneexpression pages 10-10).</w:t>
      </w:r>
      <w:r>
        <w:br/>
      </w:r>
      <w:r>
        <w:t xml:space="preserve">The receptor engages GPI-anchored ephrin-A ligands on adjacent cells, initiating forward signalling in the EPHA6-bearing cell and reverse signalling in the ephrin-expressing cell (liang2019ephreceptorsignalling pages 1-2).</w:t>
      </w:r>
      <w:r>
        <w:br/>
      </w:r>
      <w:r>
        <w:t xml:space="preserve">Family-wide downstream pathways include Rho-GTPase-mediated cytoskeletal remodelling and modulation of ERK and Akt cascades (liang2019ephreceptorsignalling pages 1-2).</w:t>
      </w:r>
      <w:r>
        <w:br/>
      </w:r>
      <w:r>
        <w:t xml:space="preserve">The PDZ adaptor AF6 interacts with the EPHA6 C-terminus and can itself be phosphorylated by kinase-active Eph receptors, linking EPHA6 to junctional signalling networks (hock1998pdzdomainmediatedinteractionof pages 4-5).</w:t>
      </w:r>
      <w:r>
        <w:br/>
      </w:r>
      <w:r>
        <w:t xml:space="preserve">EPHA6 expression correlates with enhanced angiogenesis and metastatic propensity in prostate cancer models (buckens2020theroleof pages 31-34).</w:t>
      </w:r>
    </w:p>
    <w:bookmarkEnd w:id="15"/>
    <w:bookmarkStart w:id="16" w:name="other-comments"/>
    <w:p>
      <w:pPr>
        <w:pStyle w:val="Heading2"/>
      </w:pPr>
      <w:r>
        <w:t xml:space="preserve">Other Comments</w:t>
      </w:r>
    </w:p>
    <w:p>
      <w:pPr>
        <w:pStyle w:val="FirstParagraph"/>
      </w:pPr>
      <w:r>
        <w:t xml:space="preserve">EPHA6 over-expression associates with prostate cancer progression and metastasis (buckens2020theroleof pages 31-34).</w:t>
      </w:r>
      <w:r>
        <w:br/>
      </w:r>
      <w:r>
        <w:t xml:space="preserve">The cryptic splice in the human kinase domain leaves the in-vivo catalytic competence of EPHA6 unresolved (robinson2000theproteintyrosine pages 6-8).</w:t>
      </w:r>
    </w:p>
    <w:p>
      <w:pPr>
        <w:pStyle w:val="BodyText"/>
      </w:pPr>
      <w:r>
        <w:t xml:space="preserve">References</w:t>
      </w:r>
    </w:p>
    <w:p>
      <w:pPr>
        <w:numPr>
          <w:ilvl w:val="0"/>
          <w:numId w:val="1001"/>
        </w:numPr>
      </w:pPr>
      <w:r>
        <w:t xml:space="preserve">(robinson2000theproteintyrosine pages 6-8): Dan R Robinson, Yi-Mi Wu, and Su-Fang Lin. The protein tyrosine kinase family of the human genome. Oncogene, 19:5548-5557, Nov 2000. URL: https://doi.org/10.1038/sj.onc.1203957, doi:10.1038/sj.onc.1203957. This article has 1692 citations and is from a domain leading peer-reviewed journal.</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hock1998pdzdomainmediatedinteractionof pages 4-5): Björn Hock, Beatrix Böhme, Thomas Karn, Takaharu Yamamoto, Kozo Kaibuchi, Uwe Holtrich, Sacha Holland, Tony Pawson, Helga Rübsamen-Waigmann, and Klaus Strebhardt. Pdz-domain-mediated interaction of the eph-related receptor tyrosine kinase ephb3 and the ras-binding protein af6 depends on the kinase activity of the receptor. Proceedings of the National Academy of Sciences, 95:9779-9784, Aug 1998. URL: https://doi.org/10.1073/pnas.95.17.9779, doi:10.1073/pnas.95.17.9779. This article has 276 citations.</w:t>
      </w:r>
    </w:p>
    <w:p>
      <w:pPr>
        <w:numPr>
          <w:ilvl w:val="0"/>
          <w:numId w:val="1001"/>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1"/>
        </w:numPr>
      </w:pPr>
      <w:r>
        <w:t xml:space="preserve">(liang2019ephreceptorsignalling pages 1-2): Lung-Yu Liang, Onisha Patel, Peter W. Janes, James M. Murphy, and Isabelle S. Lucet. Eph receptor signalling: from catalytic to non-catalytic functions. Oncogene, 38:6567-6584, Aug 2019. URL: https://doi.org/10.1038/s41388-019-0931-2, doi:10.1038/s41388-019-0931-2. This article has 144 citations and is from a domain leading peer-reviewed journal.</w:t>
      </w:r>
    </w:p>
    <w:p>
      <w:pPr>
        <w:numPr>
          <w:ilvl w:val="0"/>
          <w:numId w:val="1001"/>
        </w:numPr>
      </w:pPr>
      <w:r>
        <w:t xml:space="preserve">(wei2014structuresofan pages 8-9): Qiang Wei, Jun Liu, Nan Wang, Xiaoying Zhang, Jin Jin, Ian Chin-Sang, Jimin Zheng, and Zongchao Jia. Structures of an eph receptor tyrosine kinase and its potential activation mechanism. Acta crystallographica. Section D, Biological crystallography, 70 Pt 12:3135-43, Dec 2014. URL: https://doi.org/10.1107/s1399004714021944, doi:10.1107/s1399004714021944. This article has 18 citations.</w:t>
      </w:r>
    </w:p>
    <w:p>
      <w:pPr>
        <w:numPr>
          <w:ilvl w:val="0"/>
          <w:numId w:val="1001"/>
        </w:numPr>
      </w:pPr>
      <w:r>
        <w:t xml:space="preserve">(buckens2020theroleof pages 31-34): Oscar J Buckens, Btissame El Hassouni, Elisa Giovannetti, and Godefridus J Peters. The role of eph receptors in cancer and how to target them: novel approaches in cancer treatment. Expert Opinion on Investigational Drugs, 29:567-582, May 2020. URL: https://doi.org/10.1080/13543784.2020.1762566, doi:10.1080/13543784.2020.1762566. This article has 70 citations and is from a peer-reviewed journal.</w:t>
      </w:r>
    </w:p>
    <w:p>
      <w:pPr>
        <w:numPr>
          <w:ilvl w:val="0"/>
          <w:numId w:val="1001"/>
        </w:numPr>
      </w:pPr>
      <w:r>
        <w:t xml:space="preserve">(hafner2004differentialgeneexpression pages 10-10): C. Hafner, G. Schmitz, S. Meyer, F. Bataille, P. Hau, T. Langmann, W. Dietmaier, M. Landthaler, and T. Vogt. Differential gene expression of eph receptors and ephrins in benign human tissues and cancers. Clinical chemistry, 50 3:490-9, Mar 2004. URL: https://doi.org/10.1373/clinchem.2003.026849, doi:10.1373/clinchem.2003.026849. This article has 450 citations and is from a highest quality peer-reviewed journal.</w:t>
      </w:r>
    </w:p>
    <w:p>
      <w:pPr>
        <w:numPr>
          <w:ilvl w:val="0"/>
          <w:numId w:val="1001"/>
        </w:numPr>
      </w:pPr>
      <w:r>
        <w:t xml:space="preserve">(liang2019ephreceptorsignalling pages 4-6): Lung-Yu Liang, Onisha Patel, Peter W. Janes, James M. Murphy, and Isabelle S. Lucet. Eph receptor signalling: from catalytic to non-catalytic functions. Oncogene, 38:6567-6584, Aug 2019. URL: https://doi.org/10.1038/s41388-019-0931-2, doi:10.1038/s41388-019-0931-2. This article has 144 citations and is from a domain leading peer-reviewed journal.</w:t>
      </w:r>
    </w:p>
    <w:p>
      <w:pPr>
        <w:numPr>
          <w:ilvl w:val="0"/>
          <w:numId w:val="1001"/>
        </w:numPr>
      </w:pPr>
      <w:r>
        <w:t xml:space="preserve">(strozen2021theephb6receptor pages 7-8): Timothy G. Strozen, Jessica C. Sharpe, Evelyn D. Harris, Maruti Uppalapati, and Behzad M. Toosi. The ephb6 receptor: kinase-dead but very much alive. International Journal of Molecular Sciences, 22:8211, Jul 2021. URL: https://doi.org/10.3390/ijms22158211, doi:10.3390/ijms22158211. This article has 13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